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da Encis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d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ncis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038 Skokie, IL, USA 6007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da_enciso2010@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80399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nciso</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8/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